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64CF636D" w14:textId="0ABDC206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B90CB0">
        <w:rPr>
          <w:b/>
          <w:sz w:val="28"/>
          <w:szCs w:val="28"/>
          <w:lang w:val="sr-Latn-BA"/>
        </w:rPr>
        <w:t>18</w:t>
      </w:r>
      <w:r w:rsidR="004C6B6A">
        <w:rPr>
          <w:b/>
          <w:sz w:val="28"/>
          <w:szCs w:val="28"/>
          <w:lang w:val="sr-Latn-BA"/>
        </w:rPr>
        <w:t>.</w:t>
      </w:r>
      <w:r w:rsidR="00B90CB0">
        <w:rPr>
          <w:b/>
          <w:sz w:val="28"/>
          <w:szCs w:val="28"/>
          <w:lang w:val="sr-Latn-BA"/>
        </w:rPr>
        <w:t>6</w:t>
      </w:r>
      <w:r w:rsidR="00F01055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>202</w:t>
      </w:r>
      <w:r w:rsidR="00123592">
        <w:rPr>
          <w:b/>
          <w:sz w:val="28"/>
          <w:szCs w:val="28"/>
          <w:lang w:val="sr-Latn-BA"/>
        </w:rPr>
        <w:t>4</w:t>
      </w:r>
      <w:r>
        <w:rPr>
          <w:b/>
          <w:sz w:val="28"/>
          <w:szCs w:val="28"/>
          <w:lang w:val="sr-Latn-BA"/>
        </w:rPr>
        <w:t xml:space="preserve">. </w:t>
      </w:r>
    </w:p>
    <w:p w14:paraId="7F2759A0" w14:textId="640A4C91" w:rsidR="00BE2666" w:rsidRPr="009211FA" w:rsidRDefault="00957A7E" w:rsidP="00BE2666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</w:t>
      </w:r>
      <w:r w:rsidR="00B90CB0">
        <w:rPr>
          <w:bCs/>
          <w:sz w:val="28"/>
          <w:szCs w:val="28"/>
          <w:lang w:val="sr-Latn-BA"/>
        </w:rPr>
        <w:t>19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4A7E6D" w:rsidRPr="00D928C6" w14:paraId="0BEAB061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9CA14" w14:textId="33DD967F" w:rsidR="004A7E6D" w:rsidRDefault="0007231D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 xml:space="preserve"> </w:t>
            </w:r>
            <w:r w:rsidR="001F1E43"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B90CB0">
              <w:rPr>
                <w:color w:val="000000"/>
                <w:sz w:val="24"/>
                <w:szCs w:val="24"/>
                <w:lang w:val="sr-Latn-BA"/>
              </w:rPr>
              <w:t>585</w:t>
            </w:r>
            <w:r w:rsidR="001F1E43">
              <w:rPr>
                <w:color w:val="000000"/>
                <w:sz w:val="24"/>
                <w:szCs w:val="24"/>
                <w:lang w:val="sr-Latn-BA"/>
              </w:rPr>
              <w:t>/1</w:t>
            </w:r>
            <w:r w:rsidR="00B90CB0">
              <w:rPr>
                <w:color w:val="000000"/>
                <w:sz w:val="24"/>
                <w:szCs w:val="24"/>
                <w:lang w:val="sr-Latn-BA"/>
              </w:rPr>
              <w:t>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4BBE" w14:textId="2EA11B5D" w:rsidR="004A7E6D" w:rsidRDefault="00B90CB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Ćurguz Ma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6FC4" w14:textId="584051D9" w:rsidR="00B90CB0" w:rsidRDefault="00957A7E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B90CB0">
              <w:rPr>
                <w:b/>
                <w:color w:val="000000"/>
                <w:sz w:val="24"/>
                <w:szCs w:val="24"/>
                <w:lang w:val="sr-Latn-BA"/>
              </w:rPr>
              <w:t>5,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4B7CD" w14:textId="6CF36ADE" w:rsidR="004A7E6D" w:rsidRPr="00B10FA1" w:rsidRDefault="00957A7E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B90CB0"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  <w:r w:rsidR="001F1E43">
              <w:rPr>
                <w:b/>
                <w:color w:val="000000"/>
                <w:sz w:val="24"/>
                <w:szCs w:val="24"/>
                <w:lang w:val="sr-Latn-BA"/>
              </w:rPr>
              <w:t>,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C0837" w14:textId="3F7C2236" w:rsidR="004A7E6D" w:rsidRPr="00B10FA1" w:rsidRDefault="00B90CB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41087" w14:textId="02069D2F" w:rsidR="004A7E6D" w:rsidRDefault="00B90CB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2,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AF01F" w14:textId="7A154F7B" w:rsidR="004A7E6D" w:rsidRDefault="00B90CB0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B90CB0" w:rsidRPr="00D928C6" w14:paraId="630075BC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1B21" w14:textId="5C612C4B" w:rsidR="00B90CB0" w:rsidRDefault="00B90CB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77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6AFA8" w14:textId="102846B9" w:rsidR="00B90CB0" w:rsidRDefault="00B90CB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Jotanović Andre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DBBBC" w14:textId="5CDEC8AF" w:rsidR="00B90CB0" w:rsidRDefault="00B90CB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8174E" w14:textId="6257B6CD" w:rsidR="00B90CB0" w:rsidRDefault="00B90CB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2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2D67D" w14:textId="477487ED" w:rsidR="00B90CB0" w:rsidRDefault="00B90CB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B5A5F" w14:textId="53787DD1" w:rsidR="00B90CB0" w:rsidRDefault="00B90CB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2,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6A3A2" w14:textId="507FA40D" w:rsidR="00B90CB0" w:rsidRDefault="00B90CB0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48C4F916" w14:textId="77777777" w:rsidR="00B10FA1" w:rsidRDefault="00B10FA1" w:rsidP="004C7C79">
      <w:pPr>
        <w:rPr>
          <w:sz w:val="24"/>
          <w:szCs w:val="24"/>
          <w:lang w:val="sr-Latn-RS"/>
        </w:rPr>
      </w:pPr>
    </w:p>
    <w:p w14:paraId="5C148418" w14:textId="77777777" w:rsidR="00957A7E" w:rsidRDefault="00957A7E" w:rsidP="004C7C79">
      <w:pPr>
        <w:rPr>
          <w:sz w:val="24"/>
          <w:szCs w:val="24"/>
          <w:lang w:val="sr-Latn-RS"/>
        </w:rPr>
      </w:pPr>
    </w:p>
    <w:p w14:paraId="4EF97D9A" w14:textId="0EFEC049" w:rsidR="00132BA7" w:rsidRDefault="00132BA7" w:rsidP="004C7C79">
      <w:pPr>
        <w:rPr>
          <w:sz w:val="24"/>
          <w:szCs w:val="24"/>
          <w:lang w:val="sr-Latn-RS"/>
        </w:rPr>
      </w:pPr>
    </w:p>
    <w:sectPr w:rsidR="00132BA7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52E82"/>
    <w:rsid w:val="00157DBE"/>
    <w:rsid w:val="0016262C"/>
    <w:rsid w:val="00162FB5"/>
    <w:rsid w:val="00165DD6"/>
    <w:rsid w:val="00173212"/>
    <w:rsid w:val="00190394"/>
    <w:rsid w:val="001927C5"/>
    <w:rsid w:val="001972E6"/>
    <w:rsid w:val="001A180E"/>
    <w:rsid w:val="001B65EE"/>
    <w:rsid w:val="001C1BB8"/>
    <w:rsid w:val="001E01FD"/>
    <w:rsid w:val="001E06E8"/>
    <w:rsid w:val="001F1E43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468C"/>
    <w:rsid w:val="00474E8F"/>
    <w:rsid w:val="00490116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96971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57C2"/>
    <w:rsid w:val="00B90CB0"/>
    <w:rsid w:val="00B929CE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E6EB0"/>
    <w:rsid w:val="00DF0703"/>
    <w:rsid w:val="00DF3588"/>
    <w:rsid w:val="00E03D11"/>
    <w:rsid w:val="00E04A89"/>
    <w:rsid w:val="00E06067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92DA7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101F2"/>
    <w:rsid w:val="00F13FDC"/>
    <w:rsid w:val="00F147E6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81C1D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3</cp:revision>
  <cp:lastPrinted>2019-11-14T16:12:00Z</cp:lastPrinted>
  <dcterms:created xsi:type="dcterms:W3CDTF">2023-09-20T14:08:00Z</dcterms:created>
  <dcterms:modified xsi:type="dcterms:W3CDTF">2024-06-19T09:42:00Z</dcterms:modified>
</cp:coreProperties>
</file>